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Tehran,</w:t>
      </w:r>
      <w:r>
        <w:t xml:space="preserve"> </w:t>
      </w:r>
      <w:r>
        <w:t xml:space="preserve">Iran</w:t>
      </w:r>
    </w:p>
    <w:bookmarkStart w:id="21" w:name="internship-application-letter"/>
    <w:p>
      <w:pPr>
        <w:pStyle w:val="Heading1"/>
      </w:pPr>
      <w:r>
        <w:t xml:space="preserve">Internship Application Letter</w:t>
      </w:r>
    </w:p>
    <w:bookmarkStart w:id="20" w:name="X0b7aa6b8c63ee88c1456a1e5cd294f6b754c6b8"/>
    <w:p>
      <w:pPr>
        <w:pStyle w:val="Heading2"/>
      </w:pPr>
      <w:r>
        <w:t xml:space="preserve">For Dental Internship Position at Leading Healthcare Institutions in Tehran, Iran</w:t>
      </w:r>
    </w:p>
    <w:bookmarkEnd w:id="20"/>
    <w:bookmarkEnd w:id="21"/>
    <w:p>
      <w:pPr>
        <w:pStyle w:val="FirstParagraph"/>
      </w:pPr>
      <w:r>
        <w:t xml:space="preserve">Date:</w:t>
      </w:r>
    </w:p>
    <w:p>
      <w:pPr>
        <w:pStyle w:val="BodyText"/>
      </w:pPr>
      <w:r>
        <w:t xml:space="preserve">October 26, 2023</w:t>
      </w:r>
    </w:p>
    <w:p>
      <w:pPr>
        <w:pStyle w:val="BodyText"/>
      </w:pPr>
      <w:r>
        <w:t xml:space="preserve">Hiring Committee</w:t>
      </w:r>
    </w:p>
    <w:p>
      <w:pPr>
        <w:pStyle w:val="BodyText"/>
      </w:pPr>
      <w:r>
        <w:t xml:space="preserve">Tehran Dental Hospital &amp; Medical Education Center</w:t>
      </w:r>
    </w:p>
    <w:p>
      <w:pPr>
        <w:pStyle w:val="BodyText"/>
      </w:pPr>
      <w:r>
        <w:t xml:space="preserve">Shohada-e Tappeh Street, Tehran, Iran</w:t>
      </w:r>
    </w:p>
    <w:p>
      <w:pPr>
        <w:pStyle w:val="BodyText"/>
      </w:pPr>
      <w:r>
        <w:t xml:space="preserve">Dear Esteemed Members of the Hiring Committee,</w:t>
      </w:r>
    </w:p>
    <w:p>
      <w:pPr>
        <w:pStyle w:val="BodyText"/>
      </w:pPr>
      <w:r>
        <w:t xml:space="preserve">I am writing this Internship Application Letter with profound enthusiasm to express my unwavering commitment to pursue a Dental Internship within the esteemed healthcare ecosystem of Tehran, Iran. As a recent graduate from Tehran University of Medical Sciences (TUMS) with an M.D. in Dentistry and deep-rooted cultural connection to Iran’s medical tradition, I am eager to contribute my academic foundation and passion for oral healthcare to the progressive dental institutions serving the diverse population of Tehran Province.</w:t>
      </w:r>
    </w:p>
    <w:p>
      <w:pPr>
        <w:pStyle w:val="BodyText"/>
      </w:pPr>
      <w:r>
        <w:t xml:space="preserve">My academic journey at TUMS immersed me in a curriculum deeply aligned with Iran’s national healthcare priorities, where I received rigorous training in comprehensive dentistry while respecting Islamic bioethics and Iranian medical jurisprudence. Courses such as "Dental Public Health in Iranian Context," "Islamic Ethics in Medical Practice," and "Community Dental Care for Urban Populations" equipped me to address the unique challenges faced by Tehran’s multilayered society—from affluent urban centers to underprivileged neighborhoods experiencing dental health disparities. I have consistently ranked among the top 10% of my class, demonstrating not only technical aptitude but also a compassionate approach toward patient care that resonates with Iran’s holistic healthcare philosophy.</w:t>
      </w:r>
    </w:p>
    <w:bookmarkStart w:id="22" w:name="X2f4250e7d08118e990cd0237076cb9c9ef09379"/>
    <w:p>
      <w:pPr>
        <w:pStyle w:val="Heading3"/>
      </w:pPr>
      <w:r>
        <w:t xml:space="preserve">Dental Expertise and Technical Proficiency</w:t>
      </w:r>
    </w:p>
    <w:p>
      <w:pPr>
        <w:pStyle w:val="FirstParagraph"/>
      </w:pPr>
      <w:r>
        <w:t xml:space="preserve">Throughout my clinical rotations at Farzanegan Hospital in Tehran, I gained hands-on experience in all core dental disciplines under the supervision of senior Iranian dentists. I have mastered modern techniques including digital radiography (using systems prevalent in Iranian clinics), operative dentistry for complex carious lesions common among Tehran’s population due to dietary habits, and pediatric dental care tailored to children from diverse socioeconomic backgrounds. Notably, I collaborated on a community outreach project at Shohada-e Tappeh Hospital, providing preventive dental services to 300+ underserved children—a mission reflecting Iran’s national focus on primary healthcare accessibility.</w:t>
      </w:r>
    </w:p>
    <w:bookmarkEnd w:id="22"/>
    <w:bookmarkStart w:id="23" w:name="Xc4580a81bbaf1f0ce0edccf7dca132e96abbf5e"/>
    <w:p>
      <w:pPr>
        <w:pStyle w:val="Heading3"/>
      </w:pPr>
      <w:r>
        <w:t xml:space="preserve">Cultural Alignment and Commitment to Tehran's Healthcare Mission</w:t>
      </w:r>
    </w:p>
    <w:p>
      <w:pPr>
        <w:pStyle w:val="FirstParagraph"/>
      </w:pPr>
      <w:r>
        <w:t xml:space="preserve">My fluency in Farsi (both formal and colloquial) is not merely a linguistic asset but a cultural bridge essential for effective patient communication in Iran. I understand that dental care in Tehran requires sensitivity to familial dynamics, religious practices (such as accommodating prayer times during appointments), and the importance of building trust within tight-knit communities. During my rotations, I actively participated in sessions discussing how Iranian patients perceive dental treatment—a critical factor often overlooked by foreign-trained professionals. My internship application is grounded in a desire to serve Tehran’s people with dignity, adhering to the Iranian Dental Association’s ethical standards that prioritize patient autonomy and confidentiality.</w:t>
      </w:r>
    </w:p>
    <w:bookmarkEnd w:id="23"/>
    <w:bookmarkStart w:id="24" w:name="why-tehran-why-now"/>
    <w:p>
      <w:pPr>
        <w:pStyle w:val="Heading3"/>
      </w:pPr>
      <w:r>
        <w:t xml:space="preserve">Why Tehran? Why Now?</w:t>
      </w:r>
    </w:p>
    <w:p>
      <w:pPr>
        <w:pStyle w:val="FirstParagraph"/>
      </w:pPr>
      <w:r>
        <w:t xml:space="preserve">Tehran represents the epicenter of Iran’s medical advancement, home to the nation’s most sophisticated dental teaching hospitals and research centers. The city’s unique demographic—spanning 9 million residents with varied cultural, economic, and health profiles—offers an unparalleled learning ground for a future dentist committed to national healthcare goals. I am particularly inspired by Tehran University of Medical Sciences’ initiatives like the "National Oral Health Program," which targets reducing dental caries among youth through school-based screenings—a program directly relevant to my internship objectives.</w:t>
      </w:r>
    </w:p>
    <w:bookmarkEnd w:id="24"/>
    <w:p>
      <w:pPr>
        <w:pStyle w:val="BodyText"/>
      </w:pPr>
      <w:r>
        <w:t xml:space="preserve">My goal is not merely to complete an internship but to become a contributor within Iran’s dental community. I have researched the specific needs of Tehran’s healthcare system, including the high demand for restorative dentistry in low-income districts and growing awareness of cosmetic dentistry among Tehran’s middle class. I am prepared to adapt swiftly to local protocols—such as Iran’s mandatory use of certain biocompatible materials—and integrate into team-based care models prevalent in public hospitals. My willingness to work evenings and weekends, common in Iranian healthcare settings during peak demand periods, underscores my commitment.</w:t>
      </w:r>
    </w:p>
    <w:bookmarkStart w:id="25" w:name="conclusion-a-promise-of-contribution"/>
    <w:p>
      <w:pPr>
        <w:pStyle w:val="Heading3"/>
      </w:pPr>
      <w:r>
        <w:t xml:space="preserve">Conclusion: A Promise of Contribution</w:t>
      </w:r>
    </w:p>
    <w:p>
      <w:pPr>
        <w:pStyle w:val="FirstParagraph"/>
      </w:pPr>
      <w:r>
        <w:t xml:space="preserve">As a dentist-in-training deeply connected to Iran’s healthcare mission, I am confident that my academic rigor, cultural empathy, and practical experience align perfectly with the objectives of your internship program. I have chosen Tehran not as a random location but as the strategic heartland where I can grow from an intern into a compassionate dental professional who serves Iran’s people with excellence. My letter is more than an application—it is a pledge to uphold Iran’s legacy of medical service while embracing modern dentistry’s evolving standards.</w:t>
      </w:r>
    </w:p>
    <w:bookmarkEnd w:id="25"/>
    <w:p>
      <w:pPr>
        <w:pStyle w:val="BodyText"/>
      </w:pPr>
      <w:r>
        <w:t xml:space="preserve">I respectfully request the opportunity to discuss how my dedication to dental care in Iran can support your institution’s goals. Thank you for considering my application as an Internship Application Letter from a candidate who views Tehran not merely as a city, but as the foundation upon which I will build a meaningful career in service of Iranian healthcare.</w:t>
      </w:r>
    </w:p>
    <w:p>
      <w:pPr>
        <w:pStyle w:val="BodyText"/>
      </w:pPr>
      <w:r>
        <w:t xml:space="preserve">Sincerely,</w:t>
      </w:r>
    </w:p>
    <w:p>
      <w:pPr>
        <w:pStyle w:val="BodyText"/>
      </w:pPr>
      <w:r>
        <w:t xml:space="preserve">Ali Reza Hassan</w:t>
      </w:r>
    </w:p>
    <w:p>
      <w:pPr>
        <w:pStyle w:val="BodyText"/>
      </w:pPr>
      <w:r>
        <w:t xml:space="preserve">M.D. in Dentistry, Tehran University of Medical Sciences (2023)</w:t>
      </w:r>
    </w:p>
    <w:p>
      <w:pPr>
        <w:pStyle w:val="BodyText"/>
      </w:pPr>
      <w:r>
        <w:t xml:space="preserve">Phone: +98 912 345 6789 | Email: ali.reza.hassan@tums.ac.ir</w:t>
      </w:r>
    </w:p>
    <w:p>
      <w:pPr>
        <w:pStyle w:val="BodyText"/>
      </w:pPr>
      <w:r>
        <w:t xml:space="preserve">Note for Iranian Healthcare Institutions:</w:t>
      </w:r>
    </w:p>
    <w:p>
      <w:pPr>
        <w:pStyle w:val="BodyText"/>
      </w:pPr>
      <w:r>
        <w:t xml:space="preserve">This Internship Application Letter aligns with Iran’s National Medical Education Strategy (2021-2030), emphasizing community-focused dental training. I am prepared to comply fully with all regulations of the Ministry of Health and Medical Education, including mandatory ethics training and supervised clinical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Tehran, Iran</dc:title>
  <dc:creator/>
  <dc:language>en</dc:language>
  <cp:keywords/>
  <dcterms:created xsi:type="dcterms:W3CDTF">2026-07-14T16:41:42Z</dcterms:created>
  <dcterms:modified xsi:type="dcterms:W3CDTF">2026-07-14T16:41:42Z</dcterms:modified>
</cp:coreProperties>
</file>

<file path=docProps/custom.xml><?xml version="1.0" encoding="utf-8"?>
<Properties xmlns="http://schemas.openxmlformats.org/officeDocument/2006/custom-properties" xmlns:vt="http://schemas.openxmlformats.org/officeDocument/2006/docPropsVTypes"/>
</file>